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94BE6" w14:textId="77777777" w:rsidR="00956DD3" w:rsidRDefault="00956DD3" w:rsidP="00B92C57"/>
    <w:p w14:paraId="1578F583" w14:textId="77777777" w:rsidR="00956DD3" w:rsidRDefault="00956DD3" w:rsidP="00B92C57"/>
    <w:p w14:paraId="352BE886" w14:textId="77777777" w:rsidR="00956DD3" w:rsidRDefault="00956DD3" w:rsidP="00B92C57"/>
    <w:p w14:paraId="18637E10" w14:textId="77777777" w:rsidR="00956DD3" w:rsidRDefault="00956DD3" w:rsidP="00B92C57"/>
    <w:p w14:paraId="30C5E084" w14:textId="708423EF" w:rsidR="00B92C57" w:rsidRDefault="00B92C57" w:rsidP="00B92C57">
      <w:r>
        <w:t>-Opracowanie dokumentacji planu automatycznej kopii zapasowej baz danych.</w:t>
      </w:r>
    </w:p>
    <w:p w14:paraId="785D741F" w14:textId="77777777" w:rsidR="00A846EE" w:rsidRDefault="00A846EE" w:rsidP="00B92C57"/>
    <w:p w14:paraId="188E68A3" w14:textId="360C78C0" w:rsidR="00A846EE" w:rsidRPr="00A846EE" w:rsidRDefault="00A846EE" w:rsidP="00B92C57">
      <w:pPr>
        <w:rPr>
          <w:rStyle w:val="Hyperlink"/>
        </w:rPr>
      </w:pPr>
      <w:r>
        <w:fldChar w:fldCharType="begin"/>
      </w:r>
      <w:r>
        <w:instrText xml:space="preserve"> HYPERLINK "C:\\Users\\MykolaAvram\\OneDrive\\CV\\Mykola_Avram_CV.pdf" </w:instrText>
      </w:r>
      <w:r>
        <w:fldChar w:fldCharType="separate"/>
      </w:r>
    </w:p>
    <w:p w14:paraId="59CC6B27" w14:textId="17813F16" w:rsidR="00A846EE" w:rsidRDefault="00A846EE" w:rsidP="00B92C57">
      <w:r w:rsidRPr="00A846EE">
        <w:rPr>
          <w:rStyle w:val="Hyperlink"/>
        </w:rPr>
        <w:t>https://solutioncenter.apexsql.com/how-to-backup-multiple-sql-server-databases-automatically/</w:t>
      </w:r>
      <w:r>
        <w:fldChar w:fldCharType="end"/>
      </w:r>
    </w:p>
    <w:p w14:paraId="545DE098" w14:textId="307E0A80" w:rsidR="00A846EE" w:rsidRDefault="00A846EE" w:rsidP="00B92C57"/>
    <w:p w14:paraId="6E659DD3" w14:textId="3E2D154F" w:rsidR="00A846EE" w:rsidRDefault="00A846EE" w:rsidP="00B92C57">
      <w:r w:rsidRPr="00A846EE">
        <w:t>https://support.microsoft.com/en-nz/help/2019698/how-to-schedule-and-automate-backups-of-sql-server-databases-in-sql-se</w:t>
      </w:r>
    </w:p>
    <w:p w14:paraId="3242F61B" w14:textId="2A50EC37" w:rsidR="00B92C57" w:rsidRDefault="00B92C57" w:rsidP="00B92C57"/>
    <w:p w14:paraId="7D82B9E4" w14:textId="1B225DB6" w:rsidR="00A846EE" w:rsidRDefault="00A846EE" w:rsidP="00B92C57"/>
    <w:p w14:paraId="1071C897" w14:textId="77777777" w:rsidR="00A846EE" w:rsidRDefault="00A846EE" w:rsidP="00B92C57"/>
    <w:p w14:paraId="4DE82E98" w14:textId="77777777" w:rsidR="00B92C57" w:rsidRDefault="00B92C57" w:rsidP="00B92C57">
      <w:r>
        <w:t>-Audyt bazy danych. Dokumentacja powinna zawierać najważniejsze kroki podstępowania</w:t>
      </w:r>
    </w:p>
    <w:p w14:paraId="5F504D51" w14:textId="75418AAE" w:rsidR="00B92C57" w:rsidRDefault="001056B9" w:rsidP="00B92C57">
      <w:hyperlink r:id="rId4" w:history="1">
        <w:r w:rsidR="00FD3A1C" w:rsidRPr="00B25877">
          <w:rPr>
            <w:rStyle w:val="Hyperlink"/>
          </w:rPr>
          <w:t>https://www.mssqltips.com/sql-server-tip-category/35/auditing-and-compliance/</w:t>
        </w:r>
      </w:hyperlink>
    </w:p>
    <w:p w14:paraId="50DADAC5" w14:textId="6E723230" w:rsidR="00FD3A1C" w:rsidRDefault="00FD3A1C" w:rsidP="00B92C57"/>
    <w:p w14:paraId="2DFC5ABE" w14:textId="4531F5E0" w:rsidR="00FD3A1C" w:rsidRDefault="00FD3A1C" w:rsidP="00B92C57"/>
    <w:p w14:paraId="28B27DD3" w14:textId="77777777" w:rsidR="00FD3A1C" w:rsidRDefault="00FD3A1C" w:rsidP="00B92C57"/>
    <w:p w14:paraId="26B2FCEF" w14:textId="773D667C" w:rsidR="00B92C57" w:rsidRDefault="00B92C57" w:rsidP="00B92C57">
      <w:r>
        <w:t>-Techniki optymalizacji zapytań SQL, na przykładach</w:t>
      </w:r>
    </w:p>
    <w:p w14:paraId="09918C2D" w14:textId="77777777" w:rsidR="00FD3A1C" w:rsidRDefault="00FD3A1C" w:rsidP="00B92C57"/>
    <w:p w14:paraId="602B81DB" w14:textId="3E2D9F19" w:rsidR="00FD3A1C" w:rsidRDefault="00FD3A1C" w:rsidP="00B92C57">
      <w:r w:rsidRPr="00FD3A1C">
        <w:t>https://www.youtube.com/watch?v=MFuUCRjnTEs</w:t>
      </w:r>
    </w:p>
    <w:p w14:paraId="0E7C535E" w14:textId="76DF8740" w:rsidR="00FD3A1C" w:rsidRDefault="00FD3A1C" w:rsidP="00B92C57">
      <w:bookmarkStart w:id="0" w:name="_GoBack"/>
      <w:r w:rsidRPr="00FD3A1C">
        <w:t>http://beginner-sql-tutorial.com/sql-query-tuning.htm</w:t>
      </w:r>
    </w:p>
    <w:bookmarkEnd w:id="0"/>
    <w:p w14:paraId="038E7C51" w14:textId="77777777" w:rsidR="00FD3A1C" w:rsidRDefault="00FD3A1C" w:rsidP="00B92C57"/>
    <w:p w14:paraId="3B9E34DE" w14:textId="77777777" w:rsidR="00B92C57" w:rsidRDefault="00B92C57" w:rsidP="00B92C57"/>
    <w:p w14:paraId="3E75C71B" w14:textId="2FBB47D5" w:rsidR="003D7471" w:rsidRDefault="00B92C57" w:rsidP="00B92C57">
      <w:r>
        <w:t>-Bezpieczeństwo bazy danych w zakresie nieuprawnionego dostępu lub awarii.</w:t>
      </w:r>
    </w:p>
    <w:p w14:paraId="3EBF73AC" w14:textId="51C5574A" w:rsidR="00FD3A1C" w:rsidRDefault="00FD3A1C" w:rsidP="00B92C57"/>
    <w:p w14:paraId="1AB28881" w14:textId="207C057F" w:rsidR="00FD3A1C" w:rsidRDefault="00FD3A1C" w:rsidP="00B92C57">
      <w:r w:rsidRPr="00FD3A1C">
        <w:t>https://community.toadworld.com/platforms/sql-server/w/wiki/10432.database-security-tutorial#Why_Use_db_backupoperator.3F</w:t>
      </w:r>
    </w:p>
    <w:sectPr w:rsidR="00FD3A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xNDUwNzIzNjC0MDRT0lEKTi0uzszPAykwrAUAYM1BLywAAAA="/>
  </w:docVars>
  <w:rsids>
    <w:rsidRoot w:val="00B92C57"/>
    <w:rsid w:val="001056B9"/>
    <w:rsid w:val="003D7471"/>
    <w:rsid w:val="00871153"/>
    <w:rsid w:val="00956DD3"/>
    <w:rsid w:val="00A846EE"/>
    <w:rsid w:val="00B92C57"/>
    <w:rsid w:val="00FD3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BFFC7"/>
  <w15:chartTrackingRefBased/>
  <w15:docId w15:val="{39A89D3C-DE88-4B32-9BD2-B777D26F2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46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6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ssqltips.com/sql-server-tip-category/35/auditing-and-complia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</Pages>
  <Words>625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.</dc:creator>
  <cp:keywords/>
  <dc:description/>
  <cp:lastModifiedBy>M. A.</cp:lastModifiedBy>
  <cp:revision>4</cp:revision>
  <dcterms:created xsi:type="dcterms:W3CDTF">2018-04-05T15:17:00Z</dcterms:created>
  <dcterms:modified xsi:type="dcterms:W3CDTF">2018-04-11T18:37:00Z</dcterms:modified>
</cp:coreProperties>
</file>